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08177B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AC73A3" w:rsidRDefault="00451637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Future of Hotel Industry in WA</w:t>
      </w:r>
    </w:p>
    <w:p w:rsidR="0008177B" w:rsidRPr="00AC73A3" w:rsidRDefault="00451637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AC73A3" w:rsidRDefault="00451637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AC73A3" w:rsidRDefault="00A106AF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AC73A3" w:rsidRDefault="00A106AF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AC73A3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C0236" w:rsidRPr="00AC73A3" w:rsidRDefault="00451637" w:rsidP="00AC73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uture of Hotel Industry in WA</w:t>
      </w:r>
    </w:p>
    <w:p w:rsidR="0026072D" w:rsidRPr="00AC73A3" w:rsidRDefault="00451637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in the past few years, it has been observed a dramatic expansion and transformation </w:t>
      </w:r>
      <w:r w:rsidR="00372F30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hotel industry in </w:t>
      </w:r>
      <w:r w:rsidR="004A183B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Western Australia</w:t>
      </w:r>
      <w:r w:rsidR="00F46123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2684B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dustry seems to be growing due to an increase in tourism.</w:t>
      </w:r>
      <w:r w:rsidR="00AE393C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a number of trends that are emphasized due to this change such as art, sustainability, individualism, and localism.</w:t>
      </w:r>
      <w:r w:rsidR="00FE19CF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04410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A rough estimate is that a minimum of 200 new hotels will be added to the hotel inventory of Australia by 2025.</w:t>
      </w:r>
      <w:r w:rsidR="00E34F97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hospitality is considered to be the largest sector of the broader Tourism industry of WA which tends to contribute more than $1,84B to the state economy.</w:t>
      </w:r>
      <w:r w:rsidR="00523DD6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the hotel industry in WA has continued a run of strong performance. Moreover, the hotel industry </w:t>
      </w:r>
      <w:r w:rsidR="00F84C54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is projected for sustaining strong growth in upcoming years.</w:t>
      </w:r>
    </w:p>
    <w:p w:rsidR="00AC73A3" w:rsidRPr="00AC73A3" w:rsidRDefault="00AC73A3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51637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There are some analysts that are concerned about the industry. The reason for that is quite simple as they consider the hotel industry to be cycl</w:t>
      </w:r>
      <w:r w:rsidR="00DC0A82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ic. However, one thing that must be taken into consideration is the fact that the optimist outnumbers pessimists.</w:t>
      </w:r>
      <w:r w:rsidR="00F23B80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in upcoming years, it will be seen an increase in the hoteliers looking for an opportunity in strategic places.</w:t>
      </w:r>
      <w:r w:rsidR="00DA442B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overall profit due to hotel industries in West Australia is seem to be nice and is undoubtedly attractive towards investors, there is a high chance for the growth of this industry in the future.</w:t>
      </w:r>
      <w:r w:rsidR="00FD5C9A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1C63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evelopment of Western Sydney Airport is undoubtedly </w:t>
      </w:r>
      <w:r w:rsidR="00411FE8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enefit for West Australia as it will result in an increase </w:t>
      </w:r>
      <w:r w:rsidR="00E82E27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>in tourism.</w:t>
      </w:r>
      <w:r w:rsidR="00C00FCD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urism and hotel industry pertains to have a deep connection as both are in support of each other.</w:t>
      </w:r>
      <w:r w:rsidR="00E60540"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the direct flights from Perth to London and Shanghai to Perth will boost the hospitality industry of Western Australia. </w:t>
      </w:r>
    </w:p>
    <w:p w:rsidR="00AC73A3" w:rsidRPr="00AC73A3" w:rsidRDefault="00AC73A3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  <w:bookmarkStart w:id="0" w:name="_GoBack"/>
      <w:bookmarkEnd w:id="0"/>
    </w:p>
    <w:p w:rsidR="000E644F" w:rsidRPr="00AC73A3" w:rsidRDefault="00AC73A3" w:rsidP="00AC73A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C73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AC73A3" w:rsidRPr="00AC73A3" w:rsidRDefault="00AC73A3" w:rsidP="00AC73A3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AC73A3">
        <w:rPr>
          <w:b w:val="0"/>
          <w:bCs w:val="0"/>
          <w:i/>
          <w:iCs/>
          <w:color w:val="000000"/>
        </w:rPr>
        <w:t>‘Hotels of the Future’ changing Australia’s hotel industry today</w:t>
      </w:r>
      <w:r w:rsidRPr="00AC73A3">
        <w:rPr>
          <w:b w:val="0"/>
          <w:bCs w:val="0"/>
          <w:color w:val="000000"/>
        </w:rPr>
        <w:t>. (2019). </w:t>
      </w:r>
      <w:proofErr w:type="gramStart"/>
      <w:r w:rsidRPr="00AC73A3">
        <w:rPr>
          <w:b w:val="0"/>
          <w:bCs w:val="0"/>
          <w:i/>
          <w:iCs/>
          <w:color w:val="000000"/>
        </w:rPr>
        <w:t>The</w:t>
      </w:r>
      <w:proofErr w:type="gramEnd"/>
      <w:r w:rsidRPr="00AC73A3">
        <w:rPr>
          <w:b w:val="0"/>
          <w:bCs w:val="0"/>
          <w:i/>
          <w:iCs/>
          <w:color w:val="000000"/>
        </w:rPr>
        <w:t xml:space="preserve"> Hotel Conversation</w:t>
      </w:r>
      <w:r w:rsidRPr="00AC73A3">
        <w:rPr>
          <w:b w:val="0"/>
          <w:bCs w:val="0"/>
          <w:color w:val="000000"/>
        </w:rPr>
        <w:t>. Retrieved 6 April 2019, from https://www.thehotelconversation.com.au/news/2018/10/04/%E2%80%98hotels-future%E2%80%99-changing-australia%E2%80%99s-hotel-industry-today/1538601355</w:t>
      </w:r>
    </w:p>
    <w:p w:rsidR="00AC73A3" w:rsidRPr="00AC73A3" w:rsidRDefault="00AC73A3" w:rsidP="00AC73A3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proofErr w:type="gramStart"/>
      <w:r w:rsidRPr="00AC73A3">
        <w:rPr>
          <w:b w:val="0"/>
          <w:bCs w:val="0"/>
          <w:color w:val="000000"/>
        </w:rPr>
        <w:t>Bankwest.com.au. (2019).</w:t>
      </w:r>
      <w:proofErr w:type="gramEnd"/>
      <w:r w:rsidRPr="00AC73A3">
        <w:rPr>
          <w:b w:val="0"/>
          <w:bCs w:val="0"/>
          <w:color w:val="000000"/>
        </w:rPr>
        <w:t xml:space="preserve"> [</w:t>
      </w:r>
      <w:proofErr w:type="gramStart"/>
      <w:r w:rsidRPr="00AC73A3">
        <w:rPr>
          <w:b w:val="0"/>
          <w:bCs w:val="0"/>
          <w:color w:val="000000"/>
        </w:rPr>
        <w:t>online</w:t>
      </w:r>
      <w:proofErr w:type="gramEnd"/>
      <w:r w:rsidRPr="00AC73A3">
        <w:rPr>
          <w:b w:val="0"/>
          <w:bCs w:val="0"/>
          <w:color w:val="000000"/>
        </w:rPr>
        <w:t>] Available at: https://www.bankwest.com.au/content/dam/bankwest/documents/business/insights/focus-on-hospitality-2018.pdf [Accessed 6 Apr. 2019].</w:t>
      </w:r>
    </w:p>
    <w:p w:rsidR="00AC73A3" w:rsidRPr="00AC73A3" w:rsidRDefault="00AC73A3" w:rsidP="00AC73A3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proofErr w:type="gramStart"/>
      <w:r w:rsidRPr="00AC73A3">
        <w:rPr>
          <w:b w:val="0"/>
          <w:bCs w:val="0"/>
          <w:i/>
          <w:iCs/>
          <w:color w:val="000000"/>
        </w:rPr>
        <w:t>Hospitality</w:t>
      </w:r>
      <w:r w:rsidRPr="00AC73A3">
        <w:rPr>
          <w:b w:val="0"/>
          <w:bCs w:val="0"/>
          <w:color w:val="000000"/>
        </w:rPr>
        <w:t>.</w:t>
      </w:r>
      <w:proofErr w:type="gramEnd"/>
      <w:r w:rsidRPr="00AC73A3">
        <w:rPr>
          <w:b w:val="0"/>
          <w:bCs w:val="0"/>
          <w:color w:val="000000"/>
        </w:rPr>
        <w:t xml:space="preserve"> (2019). </w:t>
      </w:r>
      <w:proofErr w:type="spellStart"/>
      <w:r w:rsidRPr="00AC73A3">
        <w:rPr>
          <w:b w:val="0"/>
          <w:bCs w:val="0"/>
          <w:i/>
          <w:iCs/>
          <w:color w:val="000000"/>
        </w:rPr>
        <w:t>FutureNow</w:t>
      </w:r>
      <w:proofErr w:type="spellEnd"/>
      <w:r w:rsidRPr="00AC73A3">
        <w:rPr>
          <w:b w:val="0"/>
          <w:bCs w:val="0"/>
          <w:i/>
          <w:iCs/>
          <w:color w:val="000000"/>
        </w:rPr>
        <w:t xml:space="preserve"> – Creative and Leisure Industries Training Council Inc</w:t>
      </w:r>
      <w:r w:rsidRPr="00AC73A3">
        <w:rPr>
          <w:b w:val="0"/>
          <w:bCs w:val="0"/>
          <w:color w:val="000000"/>
        </w:rPr>
        <w:t>. Retrieved 6 April 2019, from http://www.futurenow.org.au/hospitality.html</w:t>
      </w:r>
    </w:p>
    <w:p w:rsidR="00AC73A3" w:rsidRPr="00AC73A3" w:rsidRDefault="00AC73A3" w:rsidP="00AC73A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AC73A3" w:rsidRPr="00AC73A3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1637" w:rsidRDefault="00451637">
      <w:pPr>
        <w:spacing w:after="0" w:line="240" w:lineRule="auto"/>
      </w:pPr>
      <w:r>
        <w:separator/>
      </w:r>
    </w:p>
  </w:endnote>
  <w:endnote w:type="continuationSeparator" w:id="0">
    <w:p w:rsidR="00451637" w:rsidRDefault="00451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1637" w:rsidRDefault="00451637">
      <w:pPr>
        <w:spacing w:after="0" w:line="240" w:lineRule="auto"/>
      </w:pPr>
      <w:r>
        <w:separator/>
      </w:r>
    </w:p>
  </w:footnote>
  <w:footnote w:type="continuationSeparator" w:id="0">
    <w:p w:rsidR="00451637" w:rsidRDefault="004516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45163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DC0236">
      <w:rPr>
        <w:rFonts w:ascii="Times New Roman" w:hAnsi="Times New Roman" w:cs="Times New Roman"/>
        <w:sz w:val="24"/>
        <w:szCs w:val="24"/>
      </w:rPr>
      <w:t>HOTEL INDUSTR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C73A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45163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OTEL INDUSTR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AC73A3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E644F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2F30"/>
    <w:rsid w:val="00383807"/>
    <w:rsid w:val="003D2612"/>
    <w:rsid w:val="003E0446"/>
    <w:rsid w:val="003F30CE"/>
    <w:rsid w:val="003F421D"/>
    <w:rsid w:val="004059F0"/>
    <w:rsid w:val="00410AEC"/>
    <w:rsid w:val="00411FE8"/>
    <w:rsid w:val="0042675A"/>
    <w:rsid w:val="0043024F"/>
    <w:rsid w:val="00432057"/>
    <w:rsid w:val="00437761"/>
    <w:rsid w:val="00451637"/>
    <w:rsid w:val="00453F7A"/>
    <w:rsid w:val="00460349"/>
    <w:rsid w:val="004637EA"/>
    <w:rsid w:val="004672E9"/>
    <w:rsid w:val="00471063"/>
    <w:rsid w:val="00487440"/>
    <w:rsid w:val="00487EC4"/>
    <w:rsid w:val="004A07E8"/>
    <w:rsid w:val="004A183B"/>
    <w:rsid w:val="004D0EE0"/>
    <w:rsid w:val="004E2425"/>
    <w:rsid w:val="00506F1F"/>
    <w:rsid w:val="00511035"/>
    <w:rsid w:val="00523DD6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4410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1C63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15EA"/>
    <w:rsid w:val="0092355D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C73A3"/>
    <w:rsid w:val="00AD33B3"/>
    <w:rsid w:val="00AD50DE"/>
    <w:rsid w:val="00AE393C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B7EC1"/>
    <w:rsid w:val="00BC2C84"/>
    <w:rsid w:val="00BC7805"/>
    <w:rsid w:val="00BE295C"/>
    <w:rsid w:val="00BF0DF3"/>
    <w:rsid w:val="00BF32FA"/>
    <w:rsid w:val="00C00FCD"/>
    <w:rsid w:val="00C16B0C"/>
    <w:rsid w:val="00C2518D"/>
    <w:rsid w:val="00C2684B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442B"/>
    <w:rsid w:val="00DA77AE"/>
    <w:rsid w:val="00DB2F44"/>
    <w:rsid w:val="00DB3F05"/>
    <w:rsid w:val="00DC0236"/>
    <w:rsid w:val="00DC0A82"/>
    <w:rsid w:val="00DC72D1"/>
    <w:rsid w:val="00DD660B"/>
    <w:rsid w:val="00DD70E4"/>
    <w:rsid w:val="00DF22BD"/>
    <w:rsid w:val="00E07F50"/>
    <w:rsid w:val="00E3227F"/>
    <w:rsid w:val="00E34F97"/>
    <w:rsid w:val="00E40F69"/>
    <w:rsid w:val="00E60540"/>
    <w:rsid w:val="00E61F29"/>
    <w:rsid w:val="00E724C4"/>
    <w:rsid w:val="00E82E27"/>
    <w:rsid w:val="00E85934"/>
    <w:rsid w:val="00E95753"/>
    <w:rsid w:val="00E9582E"/>
    <w:rsid w:val="00E9624A"/>
    <w:rsid w:val="00EB0B02"/>
    <w:rsid w:val="00EB0E33"/>
    <w:rsid w:val="00EB6D29"/>
    <w:rsid w:val="00EC34C1"/>
    <w:rsid w:val="00EC6E94"/>
    <w:rsid w:val="00EF1641"/>
    <w:rsid w:val="00F02DA3"/>
    <w:rsid w:val="00F23B80"/>
    <w:rsid w:val="00F2461F"/>
    <w:rsid w:val="00F33CF4"/>
    <w:rsid w:val="00F34A13"/>
    <w:rsid w:val="00F379A9"/>
    <w:rsid w:val="00F4029A"/>
    <w:rsid w:val="00F41228"/>
    <w:rsid w:val="00F4445C"/>
    <w:rsid w:val="00F46123"/>
    <w:rsid w:val="00F60147"/>
    <w:rsid w:val="00F63230"/>
    <w:rsid w:val="00F65050"/>
    <w:rsid w:val="00F748B8"/>
    <w:rsid w:val="00F768B4"/>
    <w:rsid w:val="00F84C54"/>
    <w:rsid w:val="00F84D74"/>
    <w:rsid w:val="00F86CA7"/>
    <w:rsid w:val="00F94B9F"/>
    <w:rsid w:val="00FA70AB"/>
    <w:rsid w:val="00FB0E43"/>
    <w:rsid w:val="00FD1DAB"/>
    <w:rsid w:val="00FD26D4"/>
    <w:rsid w:val="00FD5C9A"/>
    <w:rsid w:val="00FE1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26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3</cp:revision>
  <dcterms:created xsi:type="dcterms:W3CDTF">2019-04-06T12:59:00Z</dcterms:created>
  <dcterms:modified xsi:type="dcterms:W3CDTF">2019-04-06T13:05:00Z</dcterms:modified>
</cp:coreProperties>
</file>